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DF9036" w14:textId="49EB8A34" w:rsidR="00144948" w:rsidRDefault="00144948" w:rsidP="00144948">
      <w:pPr>
        <w:pStyle w:val="Default"/>
      </w:pPr>
    </w:p>
    <w:p w14:paraId="7BAC64D2" w14:textId="7B5001DA" w:rsidR="00144948" w:rsidRPr="00144948" w:rsidRDefault="00144948" w:rsidP="00144948">
      <w:pPr>
        <w:pStyle w:val="Default"/>
        <w:jc w:val="center"/>
        <w:rPr>
          <w:b/>
          <w:bCs/>
          <w:sz w:val="16"/>
          <w:szCs w:val="16"/>
        </w:rPr>
      </w:pPr>
      <w:r w:rsidRPr="00144948">
        <w:rPr>
          <w:b/>
          <w:bCs/>
          <w:sz w:val="28"/>
          <w:szCs w:val="28"/>
        </w:rPr>
        <w:t>Create Repository</w:t>
      </w:r>
    </w:p>
    <w:p w14:paraId="3C3B490E" w14:textId="608C864A" w:rsidR="00A76B29" w:rsidRDefault="00144948">
      <w:r>
        <w:rPr>
          <w:noProof/>
        </w:rPr>
        <w:drawing>
          <wp:anchor distT="0" distB="0" distL="114300" distR="114300" simplePos="0" relativeHeight="251658240" behindDoc="1" locked="0" layoutInCell="1" allowOverlap="1" wp14:anchorId="642DD2AB" wp14:editId="30A650F2">
            <wp:simplePos x="0" y="0"/>
            <wp:positionH relativeFrom="column">
              <wp:posOffset>106680</wp:posOffset>
            </wp:positionH>
            <wp:positionV relativeFrom="paragraph">
              <wp:posOffset>221615</wp:posOffset>
            </wp:positionV>
            <wp:extent cx="5731510" cy="4540885"/>
            <wp:effectExtent l="0" t="0" r="2540" b="0"/>
            <wp:wrapTight wrapText="bothSides">
              <wp:wrapPolygon edited="0">
                <wp:start x="0" y="0"/>
                <wp:lineTo x="0" y="21476"/>
                <wp:lineTo x="21538" y="21476"/>
                <wp:lineTo x="2153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40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08B308" w14:textId="0AC8EDD6" w:rsidR="00144948" w:rsidRPr="00144948" w:rsidRDefault="00144948" w:rsidP="00144948"/>
    <w:p w14:paraId="0A3B2C22" w14:textId="45C94761" w:rsidR="00144948" w:rsidRPr="00144948" w:rsidRDefault="00144948" w:rsidP="00144948">
      <w:pPr>
        <w:tabs>
          <w:tab w:val="left" w:pos="1308"/>
        </w:tabs>
      </w:pPr>
      <w:r>
        <w:tab/>
      </w:r>
    </w:p>
    <w:p w14:paraId="591E4FBB" w14:textId="74C16935" w:rsidR="00144948" w:rsidRPr="00144948" w:rsidRDefault="00144948" w:rsidP="00144948">
      <w:pPr>
        <w:jc w:val="center"/>
        <w:rPr>
          <w:b/>
          <w:bCs/>
          <w:sz w:val="28"/>
          <w:szCs w:val="28"/>
        </w:rPr>
      </w:pPr>
      <w:r w:rsidRPr="00144948">
        <w:rPr>
          <w:b/>
          <w:bCs/>
          <w:sz w:val="28"/>
          <w:szCs w:val="28"/>
        </w:rPr>
        <w:t>Clone or Download Button</w:t>
      </w:r>
    </w:p>
    <w:p w14:paraId="54B5422B" w14:textId="55C429BB" w:rsidR="00144948" w:rsidRPr="00144948" w:rsidRDefault="00144948" w:rsidP="00144948">
      <w:r>
        <w:rPr>
          <w:noProof/>
        </w:rPr>
        <w:drawing>
          <wp:anchor distT="0" distB="0" distL="114300" distR="114300" simplePos="0" relativeHeight="251659264" behindDoc="1" locked="0" layoutInCell="1" allowOverlap="1" wp14:anchorId="4E43B5A7" wp14:editId="0AD20CF4">
            <wp:simplePos x="0" y="0"/>
            <wp:positionH relativeFrom="column">
              <wp:posOffset>762000</wp:posOffset>
            </wp:positionH>
            <wp:positionV relativeFrom="paragraph">
              <wp:posOffset>288925</wp:posOffset>
            </wp:positionV>
            <wp:extent cx="4171950" cy="1885950"/>
            <wp:effectExtent l="0" t="0" r="0" b="0"/>
            <wp:wrapTight wrapText="bothSides">
              <wp:wrapPolygon edited="0">
                <wp:start x="0" y="0"/>
                <wp:lineTo x="0" y="21382"/>
                <wp:lineTo x="21501" y="21382"/>
                <wp:lineTo x="2150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0AF1FB" w14:textId="35F221D8" w:rsidR="00144948" w:rsidRPr="00144948" w:rsidRDefault="00144948" w:rsidP="00144948"/>
    <w:p w14:paraId="25093862" w14:textId="6DC4C411" w:rsidR="00144948" w:rsidRPr="00144948" w:rsidRDefault="00144948" w:rsidP="00144948"/>
    <w:p w14:paraId="30A2B06B" w14:textId="6C56D69B" w:rsidR="00144948" w:rsidRPr="00144948" w:rsidRDefault="00144948" w:rsidP="00144948"/>
    <w:p w14:paraId="5A73DB10" w14:textId="29A7DE3D" w:rsidR="00144948" w:rsidRPr="00144948" w:rsidRDefault="00144948" w:rsidP="00144948"/>
    <w:p w14:paraId="28059371" w14:textId="78F62240" w:rsidR="00144948" w:rsidRPr="00144948" w:rsidRDefault="00144948" w:rsidP="00144948"/>
    <w:p w14:paraId="158CE70A" w14:textId="598832CA" w:rsidR="00144948" w:rsidRPr="00144948" w:rsidRDefault="00144948" w:rsidP="00144948"/>
    <w:p w14:paraId="59114626" w14:textId="06BD06AF" w:rsidR="00144948" w:rsidRPr="00144948" w:rsidRDefault="00144948" w:rsidP="00144948"/>
    <w:p w14:paraId="1CB62A1D" w14:textId="137A5967" w:rsidR="00144948" w:rsidRPr="00144948" w:rsidRDefault="00144948" w:rsidP="00144948"/>
    <w:p w14:paraId="57C4871A" w14:textId="73F82AAA" w:rsidR="00144948" w:rsidRPr="00144948" w:rsidRDefault="00144948" w:rsidP="00144948"/>
    <w:p w14:paraId="46E93AAA" w14:textId="77777777" w:rsidR="00144948" w:rsidRDefault="00144948" w:rsidP="00144948">
      <w:pPr>
        <w:pStyle w:val="Default"/>
      </w:pPr>
    </w:p>
    <w:p w14:paraId="7C7C56E8" w14:textId="491F099A" w:rsidR="00144948" w:rsidRPr="00144948" w:rsidRDefault="00144948" w:rsidP="00144948">
      <w:pPr>
        <w:pStyle w:val="Default"/>
        <w:jc w:val="center"/>
        <w:rPr>
          <w:b/>
          <w:bCs/>
          <w:sz w:val="28"/>
          <w:szCs w:val="28"/>
        </w:rPr>
      </w:pPr>
      <w:r w:rsidRPr="00144948">
        <w:rPr>
          <w:b/>
          <w:bCs/>
          <w:sz w:val="28"/>
          <w:szCs w:val="28"/>
        </w:rPr>
        <w:t>Repository URL</w:t>
      </w:r>
    </w:p>
    <w:p w14:paraId="2A4BB87B" w14:textId="1289BF09" w:rsidR="00144948" w:rsidRPr="00144948" w:rsidRDefault="00144948" w:rsidP="00144948">
      <w:r>
        <w:rPr>
          <w:noProof/>
        </w:rPr>
        <w:drawing>
          <wp:anchor distT="0" distB="0" distL="114300" distR="114300" simplePos="0" relativeHeight="251660288" behindDoc="1" locked="0" layoutInCell="1" allowOverlap="1" wp14:anchorId="3CAC89F7" wp14:editId="2C2100FC">
            <wp:simplePos x="0" y="0"/>
            <wp:positionH relativeFrom="column">
              <wp:posOffset>0</wp:posOffset>
            </wp:positionH>
            <wp:positionV relativeFrom="paragraph">
              <wp:posOffset>392430</wp:posOffset>
            </wp:positionV>
            <wp:extent cx="5731510" cy="3497580"/>
            <wp:effectExtent l="0" t="0" r="2540" b="7620"/>
            <wp:wrapTight wrapText="bothSides">
              <wp:wrapPolygon edited="0">
                <wp:start x="0" y="0"/>
                <wp:lineTo x="0" y="21529"/>
                <wp:lineTo x="21538" y="21529"/>
                <wp:lineTo x="2153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7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A21B8F" w14:textId="72082E03" w:rsidR="00144948" w:rsidRPr="00144948" w:rsidRDefault="00144948" w:rsidP="00144948"/>
    <w:p w14:paraId="3EDA2D0A" w14:textId="7E0BF4AE" w:rsidR="00144948" w:rsidRPr="00144948" w:rsidRDefault="00144948" w:rsidP="00144948"/>
    <w:p w14:paraId="0F53E62B" w14:textId="5239899A" w:rsidR="00144948" w:rsidRDefault="00AE5F55" w:rsidP="00144948">
      <w:pPr>
        <w:tabs>
          <w:tab w:val="left" w:pos="2835"/>
        </w:tabs>
        <w:jc w:val="center"/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157D27B2" wp14:editId="663ACFAE">
            <wp:simplePos x="0" y="0"/>
            <wp:positionH relativeFrom="column">
              <wp:posOffset>121920</wp:posOffset>
            </wp:positionH>
            <wp:positionV relativeFrom="paragraph">
              <wp:posOffset>33909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4948" w:rsidRPr="00144948">
        <w:rPr>
          <w:b/>
          <w:bCs/>
          <w:sz w:val="28"/>
          <w:szCs w:val="28"/>
        </w:rPr>
        <w:t xml:space="preserve">A folder is added in the </w:t>
      </w:r>
      <w:proofErr w:type="spellStart"/>
      <w:r w:rsidR="00144948" w:rsidRPr="00144948">
        <w:rPr>
          <w:b/>
          <w:bCs/>
          <w:sz w:val="28"/>
          <w:szCs w:val="28"/>
        </w:rPr>
        <w:t>pess</w:t>
      </w:r>
      <w:proofErr w:type="spellEnd"/>
    </w:p>
    <w:p w14:paraId="5DE379C8" w14:textId="748A2F7A" w:rsidR="00144948" w:rsidRDefault="00144948" w:rsidP="00144948">
      <w:pPr>
        <w:tabs>
          <w:tab w:val="left" w:pos="2835"/>
        </w:tabs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All file </w:t>
      </w:r>
      <w:proofErr w:type="gramStart"/>
      <w:r>
        <w:rPr>
          <w:b/>
          <w:bCs/>
          <w:sz w:val="28"/>
          <w:szCs w:val="28"/>
        </w:rPr>
        <w:t>are</w:t>
      </w:r>
      <w:proofErr w:type="gramEnd"/>
      <w:r>
        <w:rPr>
          <w:b/>
          <w:bCs/>
          <w:sz w:val="28"/>
          <w:szCs w:val="28"/>
        </w:rPr>
        <w:t xml:space="preserve"> uploaded in my GitHub </w:t>
      </w:r>
    </w:p>
    <w:p w14:paraId="6D0FA1C8" w14:textId="670A66C3" w:rsidR="00144948" w:rsidRDefault="007A47FD" w:rsidP="00144948">
      <w:pPr>
        <w:tabs>
          <w:tab w:val="left" w:pos="2835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445A52F0" wp14:editId="3EB65A39">
            <wp:simplePos x="0" y="0"/>
            <wp:positionH relativeFrom="column">
              <wp:posOffset>0</wp:posOffset>
            </wp:positionH>
            <wp:positionV relativeFrom="paragraph">
              <wp:posOffset>182245</wp:posOffset>
            </wp:positionV>
            <wp:extent cx="5731510" cy="7517765"/>
            <wp:effectExtent l="0" t="0" r="2540" b="6985"/>
            <wp:wrapTight wrapText="bothSides">
              <wp:wrapPolygon edited="0">
                <wp:start x="0" y="0"/>
                <wp:lineTo x="0" y="21565"/>
                <wp:lineTo x="21538" y="21565"/>
                <wp:lineTo x="2153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17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2B75CE" w14:textId="165355ED" w:rsid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</w:p>
    <w:p w14:paraId="3B4FD41D" w14:textId="77777777" w:rsidR="00144948" w:rsidRDefault="00144948" w:rsidP="00144948">
      <w:pPr>
        <w:pStyle w:val="Default"/>
      </w:pPr>
    </w:p>
    <w:p w14:paraId="008920E0" w14:textId="27BED7AA" w:rsidR="00144948" w:rsidRPr="00144948" w:rsidRDefault="00144948" w:rsidP="00144948">
      <w:pPr>
        <w:pStyle w:val="Default"/>
        <w:jc w:val="center"/>
        <w:rPr>
          <w:b/>
          <w:bCs/>
          <w:sz w:val="22"/>
          <w:szCs w:val="22"/>
        </w:rPr>
      </w:pPr>
      <w:r w:rsidRPr="00144948">
        <w:rPr>
          <w:b/>
          <w:bCs/>
          <w:sz w:val="28"/>
          <w:szCs w:val="28"/>
        </w:rPr>
        <w:t>Invite a collaborator.</w:t>
      </w:r>
    </w:p>
    <w:p w14:paraId="4BD5A06C" w14:textId="5D782A0C" w:rsid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</w:p>
    <w:p w14:paraId="65F1EDE4" w14:textId="05E5C121" w:rsidR="00144948" w:rsidRP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42CA5D39" wp14:editId="7E656A1C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31510" cy="3524885"/>
            <wp:effectExtent l="0" t="0" r="2540" b="0"/>
            <wp:wrapTight wrapText="bothSides">
              <wp:wrapPolygon edited="0">
                <wp:start x="0" y="0"/>
                <wp:lineTo x="0" y="21479"/>
                <wp:lineTo x="21538" y="21479"/>
                <wp:lineTo x="2153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0F6A">
        <w:rPr>
          <w:b/>
          <w:bCs/>
          <w:sz w:val="28"/>
          <w:szCs w:val="28"/>
        </w:rPr>
        <w:t xml:space="preserve">Link: </w:t>
      </w:r>
      <w:hyperlink r:id="rId10" w:history="1">
        <w:r w:rsidR="00026672" w:rsidRPr="00415A0C">
          <w:rPr>
            <w:rStyle w:val="Hyperlink"/>
            <w:sz w:val="28"/>
            <w:szCs w:val="28"/>
          </w:rPr>
          <w:t>https://github.com/cheeboyu/22_BoYu_PESS.gi</w:t>
        </w:r>
        <w:r w:rsidR="00026672" w:rsidRPr="00415A0C">
          <w:rPr>
            <w:rStyle w:val="Hyperlink"/>
            <w:sz w:val="28"/>
            <w:szCs w:val="28"/>
          </w:rPr>
          <w:t>t</w:t>
        </w:r>
      </w:hyperlink>
      <w:r w:rsidR="00026672">
        <w:rPr>
          <w:sz w:val="28"/>
          <w:szCs w:val="28"/>
        </w:rPr>
        <w:t xml:space="preserve"> </w:t>
      </w:r>
      <w:bookmarkStart w:id="0" w:name="_GoBack"/>
      <w:bookmarkEnd w:id="0"/>
    </w:p>
    <w:sectPr w:rsidR="00144948" w:rsidRPr="001449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MLM0NzcxMjIxNLNQ0lEKTi0uzszPAykwqQUACm71kiwAAAA="/>
  </w:docVars>
  <w:rsids>
    <w:rsidRoot w:val="00144948"/>
    <w:rsid w:val="00026672"/>
    <w:rsid w:val="00144948"/>
    <w:rsid w:val="00523961"/>
    <w:rsid w:val="007A47FD"/>
    <w:rsid w:val="00A76B29"/>
    <w:rsid w:val="00AE5F55"/>
    <w:rsid w:val="00DB0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81B8A"/>
  <w15:chartTrackingRefBased/>
  <w15:docId w15:val="{13302E82-D206-427D-966A-453B506DA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4494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66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66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hyperlink" Target="https://github.com/cheeboyu/22_BoYu_PESS.git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 Yu</dc:creator>
  <cp:keywords/>
  <dc:description/>
  <cp:lastModifiedBy>Chee Bo Yu</cp:lastModifiedBy>
  <cp:revision>11</cp:revision>
  <dcterms:created xsi:type="dcterms:W3CDTF">2020-05-10T12:22:00Z</dcterms:created>
  <dcterms:modified xsi:type="dcterms:W3CDTF">2020-06-24T02:21:00Z</dcterms:modified>
</cp:coreProperties>
</file>